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126DB7" w14:textId="692106D8" w:rsidR="00AE5640" w:rsidRPr="004D151B" w:rsidRDefault="002E3118" w:rsidP="004D151B">
      <w:pPr>
        <w:jc w:val="right"/>
      </w:pPr>
      <w:r w:rsidRPr="004D151B">
        <w:t>Bhautik Makwana</w:t>
      </w:r>
    </w:p>
    <w:p w14:paraId="3310857B" w14:textId="0A74F643" w:rsidR="002E3118" w:rsidRPr="004D151B" w:rsidRDefault="002E3118" w:rsidP="004D151B">
      <w:pPr>
        <w:jc w:val="right"/>
      </w:pPr>
      <w:r w:rsidRPr="004D151B">
        <w:t>Jr. Software Engineer</w:t>
      </w:r>
    </w:p>
    <w:p w14:paraId="44182508" w14:textId="0A04BFB2" w:rsidR="002E3118" w:rsidRPr="004D151B" w:rsidRDefault="004D151B" w:rsidP="004D151B">
      <w:pPr>
        <w:jc w:val="center"/>
        <w:rPr>
          <w:b/>
          <w:bCs/>
          <w:sz w:val="28"/>
          <w:szCs w:val="28"/>
          <w:u w:val="single"/>
        </w:rPr>
      </w:pPr>
      <w:r w:rsidRPr="004D151B">
        <w:rPr>
          <w:b/>
          <w:bCs/>
          <w:sz w:val="28"/>
          <w:szCs w:val="28"/>
          <w:u w:val="single"/>
        </w:rPr>
        <w:t>xUnit Test with .NET</w:t>
      </w:r>
    </w:p>
    <w:p w14:paraId="47A8A7F7" w14:textId="0DEA2DB7" w:rsidR="00D14BFE" w:rsidRDefault="00D14BFE" w:rsidP="00D14BFE">
      <w:pPr>
        <w:pStyle w:val="ListParagraph"/>
        <w:numPr>
          <w:ilvl w:val="0"/>
          <w:numId w:val="3"/>
        </w:numPr>
      </w:pPr>
      <w:hyperlink r:id="rId5" w:history="1">
        <w:r w:rsidRPr="00FA20DC">
          <w:rPr>
            <w:rStyle w:val="Hyperlink"/>
          </w:rPr>
          <w:t>https://www.codemotion.com/magazine/dev-hub/backend-dev/testing-your-c-code-with-xunit/</w:t>
        </w:r>
      </w:hyperlink>
    </w:p>
    <w:p w14:paraId="6BE888D7" w14:textId="533691B9" w:rsidR="00F11ACE" w:rsidRDefault="00F11ACE" w:rsidP="00D14BFE">
      <w:pPr>
        <w:pStyle w:val="ListParagraph"/>
        <w:numPr>
          <w:ilvl w:val="0"/>
          <w:numId w:val="3"/>
        </w:numPr>
      </w:pPr>
      <w:hyperlink r:id="rId6" w:history="1">
        <w:r w:rsidRPr="00FA20DC">
          <w:rPr>
            <w:rStyle w:val="Hyperlink"/>
          </w:rPr>
          <w:t>https://auth0.com/blog/xunit-to-test-csharp-code/</w:t>
        </w:r>
      </w:hyperlink>
    </w:p>
    <w:p w14:paraId="4ADC1DA1" w14:textId="70B271DD" w:rsidR="00876BE7" w:rsidRDefault="00876BE7" w:rsidP="00B34E47">
      <w:pPr>
        <w:pStyle w:val="ListParagraph"/>
        <w:numPr>
          <w:ilvl w:val="0"/>
          <w:numId w:val="3"/>
        </w:numPr>
      </w:pPr>
    </w:p>
    <w:p w14:paraId="5DA1190D" w14:textId="77777777" w:rsidR="00876BE7" w:rsidRDefault="00876BE7" w:rsidP="00D14BFE"/>
    <w:p w14:paraId="23719A27" w14:textId="0A119E3A" w:rsidR="002E7D48" w:rsidRDefault="002E7D48" w:rsidP="00F0258B">
      <w:pPr>
        <w:ind w:left="360"/>
        <w:jc w:val="center"/>
      </w:pPr>
      <w:r w:rsidRPr="002E7D48">
        <w:drawing>
          <wp:inline distT="0" distB="0" distL="0" distR="0" wp14:anchorId="1E4D30F5" wp14:editId="6B1C44B5">
            <wp:extent cx="4679950" cy="1714661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02420" cy="1722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B50C8" w14:textId="0754197B" w:rsidR="002E7D48" w:rsidRDefault="002E7D48" w:rsidP="00F0258B">
      <w:pPr>
        <w:ind w:left="360"/>
        <w:jc w:val="center"/>
      </w:pPr>
      <w:r w:rsidRPr="002E7D48">
        <w:drawing>
          <wp:inline distT="0" distB="0" distL="0" distR="0" wp14:anchorId="68E3AF39" wp14:editId="117B09D0">
            <wp:extent cx="3429000" cy="147515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58171" cy="1487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22B65" w14:textId="77777777" w:rsidR="00C35184" w:rsidRDefault="00C35184" w:rsidP="00F0258B">
      <w:pPr>
        <w:ind w:left="360"/>
        <w:jc w:val="center"/>
      </w:pPr>
    </w:p>
    <w:p w14:paraId="1E8FD4BD" w14:textId="6F237B39" w:rsidR="00300962" w:rsidRPr="00300962" w:rsidRDefault="00300962" w:rsidP="00300962">
      <w:pPr>
        <w:ind w:left="360"/>
        <w:rPr>
          <w:rFonts w:asciiTheme="majorHAnsi" w:hAnsiTheme="majorHAnsi" w:cstheme="majorHAnsi"/>
        </w:rPr>
      </w:pPr>
      <w:r w:rsidRPr="00300962">
        <w:rPr>
          <w:rFonts w:asciiTheme="majorHAnsi" w:hAnsiTheme="majorHAnsi" w:cstheme="majorHAnsi"/>
          <w:color w:val="0E1E30"/>
          <w:shd w:val="clear" w:color="auto" w:fill="FFFFFF"/>
        </w:rPr>
        <w:t>Luckily, xUnit helps you with </w:t>
      </w:r>
      <w:r w:rsidRPr="009D0BAD">
        <w:rPr>
          <w:rFonts w:asciiTheme="majorHAnsi" w:hAnsiTheme="majorHAnsi" w:cstheme="majorHAnsi"/>
          <w:b/>
          <w:bCs/>
          <w:i/>
          <w:iCs/>
          <w:color w:val="0E1E30"/>
          <w:shd w:val="clear" w:color="auto" w:fill="FFFFFF"/>
        </w:rPr>
        <w:t>theories</w:t>
      </w:r>
      <w:r w:rsidRPr="00300962">
        <w:rPr>
          <w:rFonts w:asciiTheme="majorHAnsi" w:hAnsiTheme="majorHAnsi" w:cstheme="majorHAnsi"/>
          <w:color w:val="0E1E30"/>
          <w:shd w:val="clear" w:color="auto" w:fill="FFFFFF"/>
        </w:rPr>
        <w:t>. A theory is a parametric unit test that allows you to represent a set of unit tests that share the same structure.</w:t>
      </w:r>
    </w:p>
    <w:p w14:paraId="70C629AD" w14:textId="29ED9EFC" w:rsidR="002E7D48" w:rsidRDefault="002E7D48" w:rsidP="00F0258B">
      <w:pPr>
        <w:pStyle w:val="ListParagraph"/>
        <w:jc w:val="center"/>
      </w:pPr>
      <w:r w:rsidRPr="002E7D48">
        <w:drawing>
          <wp:inline distT="0" distB="0" distL="0" distR="0" wp14:anchorId="1BF8F1EE" wp14:editId="52537F0C">
            <wp:extent cx="5070110" cy="20231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95638" cy="2033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FC8DA" w14:textId="689886DE" w:rsidR="00B74E64" w:rsidRDefault="00B74E64" w:rsidP="00A764C9">
      <w:pPr>
        <w:pStyle w:val="ListParagraph"/>
      </w:pPr>
    </w:p>
    <w:p w14:paraId="3E7AE01E" w14:textId="77777777" w:rsidR="00B74E64" w:rsidRDefault="00B74E64">
      <w:r>
        <w:br w:type="page"/>
      </w:r>
    </w:p>
    <w:p w14:paraId="18FACD09" w14:textId="746B7AD9" w:rsidR="002E7D48" w:rsidRDefault="000C03B2" w:rsidP="0078148E">
      <w:pPr>
        <w:pStyle w:val="ListParagraph"/>
        <w:jc w:val="center"/>
      </w:pPr>
      <w:r w:rsidRPr="000C03B2">
        <w:lastRenderedPageBreak/>
        <w:drawing>
          <wp:inline distT="0" distB="0" distL="0" distR="0" wp14:anchorId="6B5D0EDF" wp14:editId="05DF818B">
            <wp:extent cx="2393950" cy="1859983"/>
            <wp:effectExtent l="0" t="0" r="635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15435" cy="1876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7DF5" w:rsidRPr="00D07DF5">
        <w:drawing>
          <wp:inline distT="0" distB="0" distL="0" distR="0" wp14:anchorId="5F40D61A" wp14:editId="2BB9D990">
            <wp:extent cx="5003800" cy="814044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47371" cy="821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4D084" w14:textId="7017FB0F" w:rsidR="0078148E" w:rsidRDefault="0078148E" w:rsidP="0078148E">
      <w:pPr>
        <w:pStyle w:val="ListParagraph"/>
        <w:numPr>
          <w:ilvl w:val="0"/>
          <w:numId w:val="4"/>
        </w:numPr>
      </w:pPr>
      <w:r>
        <w:t>To-do</w:t>
      </w:r>
    </w:p>
    <w:sectPr w:rsidR="0078148E" w:rsidSect="002E311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007FB"/>
    <w:multiLevelType w:val="hybridMultilevel"/>
    <w:tmpl w:val="D69EFE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867213B"/>
    <w:multiLevelType w:val="hybridMultilevel"/>
    <w:tmpl w:val="8EE09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AA379F"/>
    <w:multiLevelType w:val="hybridMultilevel"/>
    <w:tmpl w:val="037620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CC59F1"/>
    <w:multiLevelType w:val="hybridMultilevel"/>
    <w:tmpl w:val="7D22FE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wNDM3NLQwN7A0NTBX0lEKTi0uzszPAykwrAUAJ05cpSwAAAA="/>
  </w:docVars>
  <w:rsids>
    <w:rsidRoot w:val="00063DE0"/>
    <w:rsid w:val="00063DE0"/>
    <w:rsid w:val="000C03B2"/>
    <w:rsid w:val="000E5C75"/>
    <w:rsid w:val="002D75AF"/>
    <w:rsid w:val="002E3118"/>
    <w:rsid w:val="002E7D48"/>
    <w:rsid w:val="00300962"/>
    <w:rsid w:val="004D151B"/>
    <w:rsid w:val="00672A8C"/>
    <w:rsid w:val="0078148E"/>
    <w:rsid w:val="00876BE7"/>
    <w:rsid w:val="009D0BAD"/>
    <w:rsid w:val="00A764C9"/>
    <w:rsid w:val="00AE5640"/>
    <w:rsid w:val="00B34E47"/>
    <w:rsid w:val="00B74E64"/>
    <w:rsid w:val="00BA15A9"/>
    <w:rsid w:val="00C35184"/>
    <w:rsid w:val="00C419FC"/>
    <w:rsid w:val="00D07DF5"/>
    <w:rsid w:val="00D14BFE"/>
    <w:rsid w:val="00F0258B"/>
    <w:rsid w:val="00F11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99DCC"/>
  <w15:chartTrackingRefBased/>
  <w15:docId w15:val="{95B91BBA-4665-44ED-A469-4B631030B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5C7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14BF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4B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uth0.com/blog/xunit-to-test-csharp-code/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www.codemotion.com/magazine/dev-hub/backend-dev/testing-your-c-code-with-xunit/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81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utik Makwana</dc:creator>
  <cp:keywords/>
  <dc:description/>
  <cp:lastModifiedBy>Bhautik Makwana</cp:lastModifiedBy>
  <cp:revision>21</cp:revision>
  <dcterms:created xsi:type="dcterms:W3CDTF">2021-09-14T12:38:00Z</dcterms:created>
  <dcterms:modified xsi:type="dcterms:W3CDTF">2021-09-14T12:54:00Z</dcterms:modified>
</cp:coreProperties>
</file>